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344FFA" w14:textId="77777777" w:rsidR="00063D16" w:rsidRDefault="00063D16" w:rsidP="00063D16">
      <w:r>
        <w:t>MARKING CRITERIA:</w:t>
      </w:r>
    </w:p>
    <w:p w14:paraId="76ED0C46" w14:textId="77777777" w:rsidR="00063D16" w:rsidRDefault="00063D16" w:rsidP="00063D16">
      <w:r>
        <w:t>Correctness and Efficiency (80%)</w:t>
      </w:r>
    </w:p>
    <w:p w14:paraId="7EFCCD31" w14:textId="77777777" w:rsidR="00063D16" w:rsidRDefault="00063D16" w:rsidP="00063D16">
      <w:r>
        <w:t xml:space="preserve">- Program compiles without any errors or warnings. </w:t>
      </w:r>
    </w:p>
    <w:p w14:paraId="4358C311" w14:textId="77777777" w:rsidR="00063D16" w:rsidRDefault="00063D16" w:rsidP="00063D16">
      <w:r>
        <w:t>- Program follows requirements and produces correct results for all inputs tested.</w:t>
      </w:r>
    </w:p>
    <w:p w14:paraId="3F403D2A" w14:textId="77777777" w:rsidR="00063D16" w:rsidRDefault="00063D16" w:rsidP="00063D16">
      <w:r>
        <w:t>- Performs the required tasks efficiently and user-friendly. Note that the program does not need to apply complex mathematic formula to be efficient.</w:t>
      </w:r>
    </w:p>
    <w:p w14:paraId="1E7753DE" w14:textId="77777777" w:rsidR="00063D16" w:rsidRDefault="00063D16" w:rsidP="00063D16">
      <w:r>
        <w:t>- If the program does not follow requirements, fails to compile, run, or crashes - you may lose up to 100% of the grade (although some marks may be given for the effort).</w:t>
      </w:r>
    </w:p>
    <w:p w14:paraId="62D93CCB" w14:textId="77777777" w:rsidR="00063D16" w:rsidRDefault="00063D16" w:rsidP="00063D16"/>
    <w:p w14:paraId="42FE2D15" w14:textId="77777777" w:rsidR="00063D16" w:rsidRDefault="00063D16" w:rsidP="00063D16">
      <w:r>
        <w:t>Code Style (20%)</w:t>
      </w:r>
    </w:p>
    <w:p w14:paraId="2C1469B4" w14:textId="77777777" w:rsidR="00063D16" w:rsidRDefault="00063D16" w:rsidP="00063D16">
      <w:r>
        <w:t>Check all the requirements below:</w:t>
      </w:r>
    </w:p>
    <w:p w14:paraId="2627E786" w14:textId="77777777" w:rsidR="00063D16" w:rsidRDefault="00063D16" w:rsidP="00063D16">
      <w:r>
        <w:t>- Nice code format (code lines are properly aligned and indented size of 4 spaces, consistent layout of { and }, blank line between two code sections, space between operators, etc.)</w:t>
      </w:r>
    </w:p>
    <w:p w14:paraId="63E9BDF1" w14:textId="77777777" w:rsidR="00063D16" w:rsidRDefault="00063D16" w:rsidP="00063D16">
      <w:r>
        <w:t>- Descriptive comment for each code section</w:t>
      </w:r>
    </w:p>
    <w:p w14:paraId="73D24804" w14:textId="1928C495" w:rsidR="00E401FB" w:rsidRDefault="00063D16" w:rsidP="00063D16">
      <w:r>
        <w:t>- Descriptive file/function/constant/variable names that follow standard naming convention</w:t>
      </w:r>
    </w:p>
    <w:sectPr w:rsidR="00E401FB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628233" w14:textId="77777777" w:rsidR="00075694" w:rsidRDefault="00075694" w:rsidP="00063D16">
      <w:pPr>
        <w:spacing w:after="0" w:line="240" w:lineRule="auto"/>
      </w:pPr>
      <w:r>
        <w:separator/>
      </w:r>
    </w:p>
  </w:endnote>
  <w:endnote w:type="continuationSeparator" w:id="0">
    <w:p w14:paraId="0E7C6EE6" w14:textId="77777777" w:rsidR="00075694" w:rsidRDefault="00075694" w:rsidP="00063D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8D356E" w14:textId="77777777" w:rsidR="00075694" w:rsidRDefault="00075694" w:rsidP="00063D16">
      <w:pPr>
        <w:spacing w:after="0" w:line="240" w:lineRule="auto"/>
      </w:pPr>
      <w:r>
        <w:separator/>
      </w:r>
    </w:p>
  </w:footnote>
  <w:footnote w:type="continuationSeparator" w:id="0">
    <w:p w14:paraId="030655EA" w14:textId="77777777" w:rsidR="00075694" w:rsidRDefault="00075694" w:rsidP="00063D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7CB5D9" w14:textId="01A40427" w:rsidR="00063D16" w:rsidRDefault="00063D1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C400B43" wp14:editId="7340A29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5240" b="8890"/>
              <wp:wrapNone/>
              <wp:docPr id="1883983" name="Text Box 2" descr="RMIT Classification: Trus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512ED67" w14:textId="422A4BEE" w:rsidR="00063D16" w:rsidRPr="00063D16" w:rsidRDefault="00063D16" w:rsidP="00063D1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</w:pPr>
                          <w:r w:rsidRPr="00063D16"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  <w:t>RMIT Classification: Trus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400B4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RMIT Classification: Trusted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fill o:detectmouseclick="t"/>
              <v:textbox style="mso-fit-shape-to-text:t" inset="0,15pt,0,0">
                <w:txbxContent>
                  <w:p w14:paraId="0512ED67" w14:textId="422A4BEE" w:rsidR="00063D16" w:rsidRPr="00063D16" w:rsidRDefault="00063D16" w:rsidP="00063D1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</w:pPr>
                    <w:r w:rsidRPr="00063D16"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  <w:t>RMIT Classification: Trus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000C15" w14:textId="676D634E" w:rsidR="00063D16" w:rsidRDefault="00063D1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A879BC6" wp14:editId="788DF05C">
              <wp:simplePos x="914400" y="451262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5240" b="8890"/>
              <wp:wrapNone/>
              <wp:docPr id="329706365" name="Text Box 3" descr="RMIT Classification: Trus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A82175" w14:textId="4318876E" w:rsidR="00063D16" w:rsidRPr="00063D16" w:rsidRDefault="00063D16" w:rsidP="00063D1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</w:pPr>
                          <w:r w:rsidRPr="00063D16"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  <w:t>RMIT Classification: Trus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879BC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RMIT Classification: Trusted" style="position:absolute;margin-left:0;margin-top:0;width:34.95pt;height:34.95pt;z-index:25166028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fill o:detectmouseclick="t"/>
              <v:textbox style="mso-fit-shape-to-text:t" inset="0,15pt,0,0">
                <w:txbxContent>
                  <w:p w14:paraId="6EA82175" w14:textId="4318876E" w:rsidR="00063D16" w:rsidRPr="00063D16" w:rsidRDefault="00063D16" w:rsidP="00063D1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</w:pPr>
                    <w:r w:rsidRPr="00063D16"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  <w:t>RMIT Classification: Trus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CFBEF0" w14:textId="196AF60B" w:rsidR="00063D16" w:rsidRDefault="00063D1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76DB18E" wp14:editId="06AD354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15240" b="8890"/>
              <wp:wrapNone/>
              <wp:docPr id="1148648920" name="Text Box 1" descr="RMIT Classification: Trus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D698F3" w14:textId="7DB65154" w:rsidR="00063D16" w:rsidRPr="00063D16" w:rsidRDefault="00063D16" w:rsidP="00063D1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</w:pPr>
                          <w:r w:rsidRPr="00063D16">
                            <w:rPr>
                              <w:rFonts w:ascii="Calibri" w:eastAsia="Calibri" w:hAnsi="Calibri" w:cs="Calibri"/>
                              <w:noProof/>
                              <w:color w:val="EEDC00"/>
                              <w:sz w:val="24"/>
                              <w:szCs w:val="24"/>
                            </w:rPr>
                            <w:t>RMIT Classification: Trus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6DB18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RMIT Classification: Trusted" style="position:absolute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" filled="f" stroked="f">
              <v:fill o:detectmouseclick="t"/>
              <v:textbox style="mso-fit-shape-to-text:t" inset="0,15pt,0,0">
                <w:txbxContent>
                  <w:p w14:paraId="02D698F3" w14:textId="7DB65154" w:rsidR="00063D16" w:rsidRPr="00063D16" w:rsidRDefault="00063D16" w:rsidP="00063D1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</w:pPr>
                    <w:r w:rsidRPr="00063D16">
                      <w:rPr>
                        <w:rFonts w:ascii="Calibri" w:eastAsia="Calibri" w:hAnsi="Calibri" w:cs="Calibri"/>
                        <w:noProof/>
                        <w:color w:val="EEDC00"/>
                        <w:sz w:val="24"/>
                        <w:szCs w:val="24"/>
                      </w:rPr>
                      <w:t>RMIT Classification: Trus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zNTaxMDMwtzA1MzdQ0lEKTi0uzszPAykwrAUAHM+RjywAAAA="/>
  </w:docVars>
  <w:rsids>
    <w:rsidRoot w:val="00205B1C"/>
    <w:rsid w:val="00063D16"/>
    <w:rsid w:val="00075694"/>
    <w:rsid w:val="00205B1C"/>
    <w:rsid w:val="00C35E9D"/>
    <w:rsid w:val="00E401FB"/>
    <w:rsid w:val="00EE2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DBEB01-96F7-43E7-B44E-4D7B81157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5B1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5B1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5B1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5B1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5B1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5B1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5B1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5B1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5B1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5B1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5B1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5B1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5B1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5B1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5B1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5B1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5B1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5B1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05B1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5B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5B1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05B1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05B1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05B1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05B1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05B1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5B1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5B1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05B1C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063D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3D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6</Characters>
  <Application>Microsoft Office Word</Application>
  <DocSecurity>0</DocSecurity>
  <Lines>6</Lines>
  <Paragraphs>1</Paragraphs>
  <ScaleCrop>false</ScaleCrop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Duc Linh</dc:creator>
  <cp:keywords/>
  <dc:description/>
  <cp:lastModifiedBy>Tran Duc Linh</cp:lastModifiedBy>
  <cp:revision>2</cp:revision>
  <dcterms:created xsi:type="dcterms:W3CDTF">2024-05-08T14:51:00Z</dcterms:created>
  <dcterms:modified xsi:type="dcterms:W3CDTF">2024-05-08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4476fdd8,1cbf4f,13a6eb7d</vt:lpwstr>
  </property>
  <property fmtid="{D5CDD505-2E9C-101B-9397-08002B2CF9AE}" pid="3" name="ClassificationContentMarkingHeaderFontProps">
    <vt:lpwstr>#eedc00,12,Calibri</vt:lpwstr>
  </property>
  <property fmtid="{D5CDD505-2E9C-101B-9397-08002B2CF9AE}" pid="4" name="ClassificationContentMarkingHeaderText">
    <vt:lpwstr>RMIT Classification: Trusted</vt:lpwstr>
  </property>
  <property fmtid="{D5CDD505-2E9C-101B-9397-08002B2CF9AE}" pid="5" name="MSIP_Label_8c3d088b-6243-4963-a2e2-8b321ab7f8fc_Enabled">
    <vt:lpwstr>true</vt:lpwstr>
  </property>
  <property fmtid="{D5CDD505-2E9C-101B-9397-08002B2CF9AE}" pid="6" name="MSIP_Label_8c3d088b-6243-4963-a2e2-8b321ab7f8fc_SetDate">
    <vt:lpwstr>2024-05-08T14:51:32Z</vt:lpwstr>
  </property>
  <property fmtid="{D5CDD505-2E9C-101B-9397-08002B2CF9AE}" pid="7" name="MSIP_Label_8c3d088b-6243-4963-a2e2-8b321ab7f8fc_Method">
    <vt:lpwstr>Standard</vt:lpwstr>
  </property>
  <property fmtid="{D5CDD505-2E9C-101B-9397-08002B2CF9AE}" pid="8" name="MSIP_Label_8c3d088b-6243-4963-a2e2-8b321ab7f8fc_Name">
    <vt:lpwstr>Trusted</vt:lpwstr>
  </property>
  <property fmtid="{D5CDD505-2E9C-101B-9397-08002B2CF9AE}" pid="9" name="MSIP_Label_8c3d088b-6243-4963-a2e2-8b321ab7f8fc_SiteId">
    <vt:lpwstr>d1323671-cdbe-4417-b4d4-bdb24b51316b</vt:lpwstr>
  </property>
  <property fmtid="{D5CDD505-2E9C-101B-9397-08002B2CF9AE}" pid="10" name="MSIP_Label_8c3d088b-6243-4963-a2e2-8b321ab7f8fc_ActionId">
    <vt:lpwstr>c57f47e0-b733-4d04-8720-64a1fcc7f8f0</vt:lpwstr>
  </property>
  <property fmtid="{D5CDD505-2E9C-101B-9397-08002B2CF9AE}" pid="11" name="MSIP_Label_8c3d088b-6243-4963-a2e2-8b321ab7f8fc_ContentBits">
    <vt:lpwstr>1</vt:lpwstr>
  </property>
</Properties>
</file>